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b9051b4b7a2c6207d1e08bec4d908317eca8ce"/>
      <w:r>
        <w:rPr>
          <w:b/>
        </w:rPr>
        <w:t xml:space="preserve">ПРОТОКОЛ ЕЛЕКТРОННОГО АУКЦІОНУ № TIE001-UA-20201118-5755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підприємство "Лугинське лісове господарств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7.11.2020 10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7.11.2020 10:4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 (склад лота):</w:t>
      </w:r>
      <w:r>
        <w:t xml:space="preserve"> </w:t>
      </w:r>
      <w:r>
        <w:t xml:space="preserve">Продаж лісоматеріалів круглих сосна</w:t>
      </w:r>
    </w:p>
    <w:p>
      <w:pPr>
        <w:numPr>
          <w:ilvl w:val="0"/>
          <w:numId w:val="1001"/>
        </w:numPr>
        <w:pStyle w:val="Compact"/>
      </w:pPr>
      <w:r>
        <w:t xml:space="preserve">Лісоматеріали круглі сосна. Клас якості С,D. Діаметр 15-19 см. Довжина 2,0-6,0 метрів. Деревина пошкоджена пожежами (горільник).</w:t>
      </w:r>
      <w:r>
        <w:t xml:space="preserve"> </w:t>
      </w:r>
      <w:r>
        <w:t xml:space="preserve">Допускається обвуглення кор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97 150,00 грн, у т.ч. ПДВ</w:t>
      </w:r>
      <w:r>
        <w:t xml:space="preserve"> </w:t>
      </w:r>
      <w:r>
        <w:t xml:space="preserve">32 858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 97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ерба-ВВ", ЄДРПОУ: 3923174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УДЛАЙФ ЮА", ЄДРПОУ: 4326416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АКЦІОНЕРНЕ ТОВАРИСТВО "ОЛЕВСЬКА СПЕЦІАЛІЗОВАНА ПЕРЕСУВНА МЕХАНІЗОВАНА КОЛОНА №10", ЄДРПОУ: 0545277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рба-ВВ"</w:t>
            </w:r>
          </w:p>
        </w:tc>
        <w:tc>
          <w:p>
            <w:pPr>
              <w:pStyle w:val="Compact"/>
              <w:jc w:val="left"/>
            </w:pPr>
            <w:r>
              <w:t xml:space="preserve">19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11.2020 16:4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АКЦІОНЕРНЕ ТОВАРИСТВО "ОЛЕВСЬКА СПЕЦІАЛІЗОВАНА ПЕРЕСУВНА МЕХАНІЗОВАНА КОЛОНА №10"</w:t>
            </w:r>
          </w:p>
        </w:tc>
        <w:tc>
          <w:p>
            <w:pPr>
              <w:pStyle w:val="Compact"/>
              <w:jc w:val="left"/>
            </w:pPr>
            <w:r>
              <w:t xml:space="preserve">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11.2020 11:35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УДЛАЙФ ЮА"</w:t>
            </w:r>
          </w:p>
        </w:tc>
        <w:tc>
          <w:p>
            <w:pPr>
              <w:pStyle w:val="Compact"/>
              <w:jc w:val="left"/>
            </w:pPr>
            <w:r>
              <w:t xml:space="preserve">201 684,45 грн</w:t>
            </w:r>
          </w:p>
        </w:tc>
        <w:tc>
          <w:p>
            <w:pPr>
              <w:pStyle w:val="Compact"/>
              <w:jc w:val="left"/>
            </w:pPr>
            <w:r>
              <w:t xml:space="preserve">26.11.2020 11:39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рба-ВВ"</w:t>
            </w:r>
          </w:p>
        </w:tc>
        <w:tc>
          <w:p>
            <w:pPr>
              <w:pStyle w:val="Compact"/>
              <w:jc w:val="left"/>
            </w:pPr>
            <w:r>
              <w:t xml:space="preserve">20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11.2020 10:15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АКЦІОНЕРНЕ ТОВАРИСТВО "ОЛЕВСЬКА СПЕЦІАЛІЗОВАНА ПЕРЕСУВНА МЕХАНІЗОВАНА КОЛОНА №10"</w:t>
            </w:r>
          </w:p>
        </w:tc>
        <w:tc>
          <w:p>
            <w:pPr>
              <w:pStyle w:val="Compact"/>
              <w:jc w:val="left"/>
            </w:pPr>
            <w:r>
              <w:t xml:space="preserve">2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11.2020 10:18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УДЛАЙФ ЮА"</w:t>
            </w:r>
          </w:p>
        </w:tc>
        <w:tc>
          <w:p>
            <w:pPr>
              <w:pStyle w:val="Compact"/>
              <w:jc w:val="left"/>
            </w:pPr>
            <w:r>
              <w:t xml:space="preserve">20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7.11.2020 10:21:4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рба-ВВ"</w:t>
            </w:r>
          </w:p>
        </w:tc>
        <w:tc>
          <w:p>
            <w:pPr>
              <w:pStyle w:val="Compact"/>
              <w:jc w:val="left"/>
            </w:pPr>
            <w:r>
              <w:t xml:space="preserve">20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11.2020 10:27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АКЦІОНЕРНЕ ТОВАРИСТВО "ОЛЕВСЬКА СПЕЦІАЛІЗОВАНА ПЕРЕСУВНА МЕХАНІЗОВАНА КОЛОНА №10"</w:t>
            </w:r>
          </w:p>
        </w:tc>
        <w:tc>
          <w:p>
            <w:pPr>
              <w:pStyle w:val="Compact"/>
              <w:jc w:val="left"/>
            </w:pPr>
            <w:r>
              <w:t xml:space="preserve">2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11.2020 10:30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УДЛАЙФ ЮА"</w:t>
            </w:r>
          </w:p>
        </w:tc>
        <w:tc>
          <w:p>
            <w:pPr>
              <w:pStyle w:val="Compact"/>
              <w:jc w:val="left"/>
            </w:pPr>
            <w:r>
              <w:t xml:space="preserve">21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7.11.2020 10:33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рба-ВВ"</w:t>
            </w:r>
          </w:p>
        </w:tc>
        <w:tc>
          <w:p>
            <w:pPr>
              <w:pStyle w:val="Compact"/>
              <w:jc w:val="left"/>
            </w:pPr>
            <w:r>
              <w:t xml:space="preserve">2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11.2020 10:3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АКЦІОНЕРНЕ ТОВАРИСТВО "ОЛЕВСЬКА СПЕЦІАЛІЗОВАНА ПЕРЕСУВНА МЕХАНІЗОВАНА КОЛОНА №10"</w:t>
            </w:r>
          </w:p>
        </w:tc>
        <w:tc>
          <w:p>
            <w:pPr>
              <w:pStyle w:val="Compact"/>
              <w:jc w:val="left"/>
            </w:pPr>
            <w:r>
              <w:t xml:space="preserve">2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11.2020 10:43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УДЛАЙФ ЮА"</w:t>
            </w:r>
          </w:p>
        </w:tc>
        <w:tc>
          <w:p>
            <w:pPr>
              <w:pStyle w:val="Compact"/>
              <w:jc w:val="left"/>
            </w:pPr>
            <w:r>
              <w:t xml:space="preserve">22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7.11.2020 10:47:0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ВУДЛАЙФ ЮА", ЄДРПОУ: 4326416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 електронного</w:t>
      </w:r>
      <w:r>
        <w:rPr>
          <w:b/>
        </w:rPr>
        <w:t xml:space="preserve"> </w:t>
      </w:r>
      <w:r>
        <w:rPr>
          <w:b/>
        </w:rPr>
        <w:t xml:space="preserve">аукціон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u w:val="single"/>
          <w:i/>
          <w:b/>
        </w:rPr>
        <w:t xml:space="preserve">організатору</w:t>
      </w:r>
      <w:r>
        <w:rPr>
          <w:i/>
          <w:b/>
        </w:rPr>
        <w:t xml:space="preserve">/переможцю електронного аукціон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__________ грн (________________________________________ грн. __________ коп.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 (у випадку</w:t>
      </w:r>
      <w:r>
        <w:rPr>
          <w:b/>
        </w:rPr>
        <w:t xml:space="preserve"> </w:t>
      </w:r>
      <w:r>
        <w:rPr>
          <w:b/>
        </w:rPr>
        <w:t xml:space="preserve">продажу)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11.2020 10:4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підписати протокол електронного аукціону в день його публікації в ЕТС, за допомогою кваліфікованого</w:t>
      </w:r>
      <w:r>
        <w:rPr>
          <w:i/>
        </w:rPr>
        <w:t xml:space="preserve"> </w:t>
      </w:r>
      <w:r>
        <w:rPr>
          <w:i/>
        </w:rPr>
        <w:t xml:space="preserve">електронного підпису уповноваженої особи або кваліфікованого цифрового підпису спеціально призначеного для</w:t>
      </w:r>
      <w:r>
        <w:rPr>
          <w:i/>
        </w:rPr>
        <w:t xml:space="preserve"> </w:t>
      </w:r>
      <w:r>
        <w:rPr>
          <w:i/>
        </w:rPr>
        <w:t xml:space="preserve">таких цілей.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підписати договір у строки передбачені цим Регламентом або іншим нормативно-правовим актом та провести</w:t>
      </w:r>
      <w:r>
        <w:rPr>
          <w:i/>
        </w:rPr>
        <w:t xml:space="preserve"> </w:t>
      </w:r>
      <w:r>
        <w:rPr>
          <w:i/>
        </w:rPr>
        <w:t xml:space="preserve">розрахунки відповідно до цього договору та Регламен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ВУДЛАЙФ ЮА", ЄДРПОУ: 4326416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</w:t>
      </w:r>
      <w:r>
        <w:rPr>
          <w:b/>
        </w:rPr>
        <w:t xml:space="preserve"> </w:t>
      </w:r>
      <w:r>
        <w:rPr>
          <w:b/>
        </w:rPr>
        <w:t xml:space="preserve">від одного учасника)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підприємство "Лугинське лісове господарств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6:51:12Z</dcterms:created>
  <dcterms:modified xsi:type="dcterms:W3CDTF">2024-05-02T16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